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b14f46 del 3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SOA FNA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0T06:53:50Z</dcterms:created>
  <dcterms:modified xsi:type="dcterms:W3CDTF">2023-08-30T06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